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34BA879E" w:rsidR="0098480A" w:rsidRPr="003D7F22" w:rsidRDefault="006E58B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Accounting </w:t>
      </w:r>
      <w:r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17E2A451" w:rsidR="00D83B2B" w:rsidRPr="00D83B2B" w:rsidRDefault="00554C6F" w:rsidP="009049A2">
      <w:pPr>
        <w:rPr>
          <w:rFonts w:cstheme="minorHAnsi"/>
        </w:rPr>
      </w:pPr>
      <w:r w:rsidRPr="00EE4D89">
        <w:rPr>
          <w:rFonts w:cstheme="minorHAnsi"/>
        </w:rPr>
        <w:t>The Accounting Certificate is designed to prepare students for entry-level positions in accounting in public and private sector areas in industry such as small business, public accounting, financial service, wholesale trades, government and nonprofit</w:t>
      </w:r>
      <w:proofErr w:type="gramStart"/>
      <w:r w:rsidRPr="00EE4D89">
        <w:rPr>
          <w:rFonts w:cstheme="minorHAnsi"/>
        </w:rPr>
        <w:t xml:space="preserve">. </w:t>
      </w:r>
      <w:proofErr w:type="gramEnd"/>
      <w:r w:rsidRPr="00EE4D89">
        <w:rPr>
          <w:rFonts w:cstheme="minorHAnsi"/>
        </w:rPr>
        <w:t xml:space="preserve">The student will </w:t>
      </w:r>
      <w:proofErr w:type="gramStart"/>
      <w:r w:rsidRPr="00EE4D89">
        <w:rPr>
          <w:rFonts w:cstheme="minorHAnsi"/>
        </w:rPr>
        <w:t>have an understanding of</w:t>
      </w:r>
      <w:proofErr w:type="gramEnd"/>
      <w:r w:rsidRPr="00EE4D89">
        <w:rPr>
          <w:rFonts w:cstheme="minorHAnsi"/>
        </w:rPr>
        <w:t xml:space="preserve"> fundamental accounting and business concepts and gain valuable skills needed in the evolving and competitive job market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9BE1501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</w:t>
      </w:r>
      <w:r w:rsidR="009042B7">
        <w:rPr>
          <w:rFonts w:cstheme="minorHAnsi"/>
          <w:color w:val="231F20"/>
          <w:w w:val="105"/>
          <w:sz w:val="20"/>
          <w:szCs w:val="20"/>
        </w:rPr>
        <w:t>/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emester or 30 units/year). </w:t>
      </w:r>
      <w:r w:rsidR="009042B7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54C6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54C6F" w:rsidRPr="008E1CE1" w:rsidRDefault="00554C6F" w:rsidP="00554C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E17DB99" w:rsidR="00554C6F" w:rsidRPr="00554C6F" w:rsidRDefault="00554C6F" w:rsidP="00554C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777</w:t>
            </w:r>
          </w:p>
        </w:tc>
        <w:tc>
          <w:tcPr>
            <w:tcW w:w="5870" w:type="dxa"/>
          </w:tcPr>
          <w:p w14:paraId="635529C6" w14:textId="53E6A381" w:rsidR="00554C6F" w:rsidRPr="00554C6F" w:rsidRDefault="00554C6F" w:rsidP="00554C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QuickBooks Accounting </w:t>
            </w:r>
          </w:p>
        </w:tc>
        <w:tc>
          <w:tcPr>
            <w:tcW w:w="1313" w:type="dxa"/>
          </w:tcPr>
          <w:p w14:paraId="55306BD1" w14:textId="798CFEAC" w:rsidR="00554C6F" w:rsidRPr="00554C6F" w:rsidRDefault="00554C6F" w:rsidP="00554C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4C6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54C6F" w:rsidRPr="008E1CE1" w:rsidRDefault="00554C6F" w:rsidP="00554C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45E9C4D" w:rsidR="00554C6F" w:rsidRPr="00554C6F" w:rsidRDefault="00554C6F" w:rsidP="00554C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37BC83B3" w14:textId="7C511A30" w:rsidR="00554C6F" w:rsidRPr="00554C6F" w:rsidRDefault="00554C6F" w:rsidP="00554C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56152D89" w14:textId="5421CAFF" w:rsidR="00554C6F" w:rsidRPr="00554C6F" w:rsidRDefault="00554C6F" w:rsidP="00554C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4C6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54C6F" w:rsidRPr="008E1CE1" w:rsidRDefault="00554C6F" w:rsidP="00554C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66AF2DD" w:rsidR="00554C6F" w:rsidRPr="00554C6F" w:rsidRDefault="00554C6F" w:rsidP="00554C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626</w:t>
            </w:r>
          </w:p>
        </w:tc>
        <w:tc>
          <w:tcPr>
            <w:tcW w:w="5870" w:type="dxa"/>
          </w:tcPr>
          <w:p w14:paraId="798454FA" w14:textId="01A90A17" w:rsidR="00554C6F" w:rsidRPr="00554C6F" w:rsidRDefault="00554C6F" w:rsidP="00554C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mputerized Accounting </w:t>
            </w:r>
          </w:p>
        </w:tc>
        <w:tc>
          <w:tcPr>
            <w:tcW w:w="1313" w:type="dxa"/>
          </w:tcPr>
          <w:p w14:paraId="64BCEF68" w14:textId="502479B5" w:rsidR="00554C6F" w:rsidRPr="00554C6F" w:rsidRDefault="00554C6F" w:rsidP="00554C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54C6F" w14:paraId="3ACA13E4" w14:textId="77777777" w:rsidTr="005C19C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554C6F" w:rsidRPr="00EE1CC7" w:rsidRDefault="00554C6F" w:rsidP="00554C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0BDB8943" w:rsidR="00554C6F" w:rsidRPr="00554C6F" w:rsidRDefault="00554C6F" w:rsidP="00554C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6B70CF92" w:rsidR="00554C6F" w:rsidRPr="00554C6F" w:rsidRDefault="00554C6F" w:rsidP="00554C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391793E2" w:rsidR="00554C6F" w:rsidRPr="00554C6F" w:rsidRDefault="00554C6F" w:rsidP="00554C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54C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E1CC7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E1CC7" w:rsidRPr="008E1CE1" w:rsidRDefault="00EE1CC7" w:rsidP="00EE1CC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F7D9316" w:rsidR="00EE1CC7" w:rsidRPr="00EE1CC7" w:rsidRDefault="00EE1CC7" w:rsidP="00EE1CC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03571DB6" w14:textId="13B88142" w:rsidR="00EE1CC7" w:rsidRPr="00EE1CC7" w:rsidRDefault="00EE1CC7" w:rsidP="00EE1CC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401B7A34" w14:textId="401F0912" w:rsidR="00EE1CC7" w:rsidRPr="00EE1CC7" w:rsidRDefault="00EE1CC7" w:rsidP="00EE1CC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E1CC7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E1CC7" w:rsidRPr="008E1CE1" w:rsidRDefault="00EE1CC7" w:rsidP="00EE1CC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610D8FB" w:rsidR="00EE1CC7" w:rsidRPr="00EE1CC7" w:rsidRDefault="00EE1CC7" w:rsidP="00EE1CC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628</w:t>
            </w:r>
          </w:p>
        </w:tc>
        <w:tc>
          <w:tcPr>
            <w:tcW w:w="5870" w:type="dxa"/>
          </w:tcPr>
          <w:p w14:paraId="00F9BB57" w14:textId="3CB43D17" w:rsidR="00EE1CC7" w:rsidRPr="00EE1CC7" w:rsidRDefault="00EE1CC7" w:rsidP="00EE1CC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Federal Income Tax Accounting </w:t>
            </w:r>
          </w:p>
        </w:tc>
        <w:tc>
          <w:tcPr>
            <w:tcW w:w="1313" w:type="dxa"/>
          </w:tcPr>
          <w:p w14:paraId="0794A019" w14:textId="71D48496" w:rsidR="00EE1CC7" w:rsidRPr="00EE1CC7" w:rsidRDefault="00EE1CC7" w:rsidP="00EE1CC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E1CC7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E1CC7" w:rsidRPr="008E1CE1" w:rsidRDefault="00EE1CC7" w:rsidP="00EE1CC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AF265CB" w:rsidR="00EE1CC7" w:rsidRPr="00EE1CC7" w:rsidRDefault="00EE1CC7" w:rsidP="00EE1CC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21C771E7" w14:textId="40CD353E" w:rsidR="00EE1CC7" w:rsidRPr="00EE1CC7" w:rsidRDefault="00EE1CC7" w:rsidP="00EE1CC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7B69753E" w14:textId="27BA9297" w:rsidR="00EE1CC7" w:rsidRPr="00EE1CC7" w:rsidRDefault="00EE1CC7" w:rsidP="00EE1CC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E1CC7" w14:paraId="06A21697" w14:textId="77777777" w:rsidTr="005C19C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EE1CC7" w:rsidRPr="00554C6F" w:rsidRDefault="00EE1CC7" w:rsidP="00EE1CC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133A8E38" w:rsidR="00EE1CC7" w:rsidRPr="00EE1CC7" w:rsidRDefault="00EE1CC7" w:rsidP="00EE1CC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5779D532" w:rsidR="00EE1CC7" w:rsidRPr="00EE1CC7" w:rsidRDefault="00EE1CC7" w:rsidP="00EE1CC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0330841E" w:rsidR="00EE1CC7" w:rsidRPr="00EE1CC7" w:rsidRDefault="00EE1CC7" w:rsidP="00EE1CC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1CC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79A20A5" w14:textId="77777777" w:rsidR="00EE1CC7" w:rsidRPr="00EE1CC7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Financial Manager (SM, B)</w:t>
      </w:r>
    </w:p>
    <w:p w14:paraId="41B1C54D" w14:textId="7EE3411D" w:rsidR="009049A2" w:rsidRDefault="00EE1CC7" w:rsidP="00EE1CC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E1CC7">
        <w:rPr>
          <w:rFonts w:cstheme="minorHAnsi"/>
          <w:sz w:val="20"/>
          <w:szCs w:val="20"/>
        </w:rPr>
        <w:t>Accountant (B, M)</w:t>
      </w:r>
      <w:r w:rsidR="009049A2" w:rsidRPr="009049A2">
        <w:rPr>
          <w:rFonts w:cstheme="minorHAnsi"/>
          <w:sz w:val="20"/>
          <w:szCs w:val="20"/>
        </w:rPr>
        <w:t>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4285B5" w14:textId="77777777" w:rsidR="001A0115" w:rsidRDefault="001A0115" w:rsidP="00DF2F19">
      <w:pPr>
        <w:spacing w:after="0" w:line="240" w:lineRule="auto"/>
      </w:pPr>
      <w:r>
        <w:separator/>
      </w:r>
    </w:p>
  </w:endnote>
  <w:endnote w:type="continuationSeparator" w:id="0">
    <w:p w14:paraId="68ED6529" w14:textId="77777777" w:rsidR="001A0115" w:rsidRDefault="001A0115" w:rsidP="00DF2F19">
      <w:pPr>
        <w:spacing w:after="0" w:line="240" w:lineRule="auto"/>
      </w:pPr>
      <w:r>
        <w:continuationSeparator/>
      </w:r>
    </w:p>
  </w:endnote>
  <w:endnote w:type="continuationNotice" w:id="1">
    <w:p w14:paraId="492212A2" w14:textId="77777777" w:rsidR="001A0115" w:rsidRDefault="001A01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F62D48" w14:textId="77777777" w:rsidR="001A0115" w:rsidRDefault="001A0115" w:rsidP="00DF2F19">
      <w:pPr>
        <w:spacing w:after="0" w:line="240" w:lineRule="auto"/>
      </w:pPr>
      <w:r>
        <w:separator/>
      </w:r>
    </w:p>
  </w:footnote>
  <w:footnote w:type="continuationSeparator" w:id="0">
    <w:p w14:paraId="1330034E" w14:textId="77777777" w:rsidR="001A0115" w:rsidRDefault="001A0115" w:rsidP="00DF2F19">
      <w:pPr>
        <w:spacing w:after="0" w:line="240" w:lineRule="auto"/>
      </w:pPr>
      <w:r>
        <w:continuationSeparator/>
      </w:r>
    </w:p>
  </w:footnote>
  <w:footnote w:type="continuationNotice" w:id="1">
    <w:p w14:paraId="53316D52" w14:textId="77777777" w:rsidR="001A0115" w:rsidRDefault="001A01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61FD47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9042B7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9042B7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A0115"/>
    <w:rsid w:val="001A446F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87D00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19C5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2B7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1</Words>
  <Characters>1880</Characters>
  <Application>Microsoft Office Word</Application>
  <DocSecurity>0</DocSecurity>
  <Lines>125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ccounting_CERT</vt:lpstr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ccounting_CERT</dc:title>
  <dc:subject/>
  <dc:creator>Rhonda Nishimoto</dc:creator>
  <cp:keywords/>
  <dc:description/>
  <cp:lastModifiedBy>Rhonda Nishimoto</cp:lastModifiedBy>
  <cp:revision>3</cp:revision>
  <dcterms:created xsi:type="dcterms:W3CDTF">2021-03-01T19:56:00Z</dcterms:created>
  <dcterms:modified xsi:type="dcterms:W3CDTF">2021-03-01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